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ahnaz khato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hnaz</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ato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05 Emerson Street, Morton Grove, IL, USA Morton Grove, IL, USA 6005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hnaz929@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1304219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